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14C2" w:rsidRPr="003C5A98" w:rsidRDefault="003C5A98" w:rsidP="00FD4A49">
      <w:pPr>
        <w:spacing w:line="240" w:lineRule="auto"/>
        <w:jc w:val="center"/>
        <w:rPr>
          <w:rFonts w:ascii="Arial" w:hAnsi="Arial" w:cs="Arial"/>
          <w:b/>
          <w:bCs/>
          <w:sz w:val="32"/>
        </w:rPr>
      </w:pPr>
      <w:r w:rsidRPr="003C5A98">
        <w:rPr>
          <w:rFonts w:ascii="Arial" w:hAnsi="Arial" w:cs="Arial"/>
          <w:b/>
          <w:bCs/>
          <w:sz w:val="32"/>
        </w:rPr>
        <w:t>OUR LIVES TODAY SOCIAL STUDIES ACTIVITIES</w:t>
      </w:r>
    </w:p>
    <w:p w:rsidR="00DE14C2" w:rsidRPr="003C5A98" w:rsidRDefault="003C5A98" w:rsidP="003C5A98">
      <w:pPr>
        <w:spacing w:line="240" w:lineRule="auto"/>
        <w:jc w:val="center"/>
        <w:rPr>
          <w:rFonts w:ascii="Arial" w:hAnsi="Arial" w:cs="Arial"/>
          <w:b/>
          <w:bCs/>
          <w:sz w:val="32"/>
        </w:rPr>
      </w:pPr>
      <w:r w:rsidRPr="003C5A98">
        <w:rPr>
          <w:rFonts w:ascii="Arial" w:hAnsi="Arial" w:cs="Arial"/>
          <w:b/>
          <w:bCs/>
          <w:sz w:val="32"/>
        </w:rPr>
        <w:t>GRA</w:t>
      </w:r>
      <w:r w:rsidR="00A72B35">
        <w:rPr>
          <w:rFonts w:ascii="Arial" w:hAnsi="Arial" w:cs="Arial"/>
          <w:b/>
          <w:bCs/>
          <w:sz w:val="32"/>
        </w:rPr>
        <w:t>DE 5 SCHEMES OF WORK TERM 1</w:t>
      </w:r>
      <w:bookmarkStart w:id="0" w:name="_GoBack"/>
      <w:bookmarkEnd w:id="0"/>
    </w:p>
    <w:tbl>
      <w:tblPr>
        <w:tblW w:w="15413" w:type="dxa"/>
        <w:tblInd w:w="-1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3"/>
        <w:gridCol w:w="630"/>
        <w:gridCol w:w="1530"/>
        <w:gridCol w:w="1260"/>
        <w:gridCol w:w="2790"/>
        <w:gridCol w:w="2520"/>
        <w:gridCol w:w="1440"/>
        <w:gridCol w:w="2070"/>
        <w:gridCol w:w="450"/>
        <w:gridCol w:w="1350"/>
        <w:gridCol w:w="90"/>
        <w:gridCol w:w="720"/>
      </w:tblGrid>
      <w:tr w:rsidR="00ED2662" w:rsidRPr="003C5A98" w:rsidTr="003C5A98">
        <w:tc>
          <w:tcPr>
            <w:tcW w:w="563" w:type="dxa"/>
            <w:shd w:val="clear" w:color="auto" w:fill="auto"/>
          </w:tcPr>
          <w:p w:rsidR="00DE14C2" w:rsidRPr="003C5A98" w:rsidRDefault="00ED2662" w:rsidP="003C5A98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WK</w:t>
            </w:r>
          </w:p>
        </w:tc>
        <w:tc>
          <w:tcPr>
            <w:tcW w:w="630" w:type="dxa"/>
            <w:shd w:val="clear" w:color="auto" w:fill="auto"/>
          </w:tcPr>
          <w:p w:rsidR="00DE14C2" w:rsidRPr="003C5A98" w:rsidRDefault="00ED2662" w:rsidP="003C5A98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</w:t>
            </w:r>
            <w:r w:rsidR="003C5A98">
              <w:rPr>
                <w:rFonts w:ascii="Times New Roman" w:hAnsi="Times New Roman"/>
                <w:b/>
                <w:bCs/>
                <w:sz w:val="20"/>
              </w:rPr>
              <w:t>S</w:t>
            </w: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N </w:t>
            </w:r>
          </w:p>
        </w:tc>
        <w:tc>
          <w:tcPr>
            <w:tcW w:w="153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STRAND </w:t>
            </w:r>
          </w:p>
        </w:tc>
        <w:tc>
          <w:tcPr>
            <w:tcW w:w="126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SUB STRAND</w:t>
            </w:r>
          </w:p>
        </w:tc>
        <w:tc>
          <w:tcPr>
            <w:tcW w:w="279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SPECIFIC LEARNING OUTCOMES</w:t>
            </w:r>
          </w:p>
        </w:tc>
        <w:tc>
          <w:tcPr>
            <w:tcW w:w="252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EARNING EXPERIENCE</w:t>
            </w:r>
          </w:p>
        </w:tc>
        <w:tc>
          <w:tcPr>
            <w:tcW w:w="144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KEY INQUIRY QUESTIONS </w:t>
            </w:r>
          </w:p>
        </w:tc>
        <w:tc>
          <w:tcPr>
            <w:tcW w:w="2070" w:type="dxa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>LEARNING RESOURCES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ASSESSMENTS </w:t>
            </w:r>
          </w:p>
        </w:tc>
        <w:tc>
          <w:tcPr>
            <w:tcW w:w="810" w:type="dxa"/>
            <w:gridSpan w:val="2"/>
            <w:shd w:val="clear" w:color="auto" w:fill="auto"/>
          </w:tcPr>
          <w:p w:rsidR="00DE14C2" w:rsidRPr="003C5A98" w:rsidRDefault="00ED2662" w:rsidP="00ED2662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</w:rPr>
            </w:pPr>
            <w:r w:rsidRPr="003C5A98">
              <w:rPr>
                <w:rFonts w:ascii="Times New Roman" w:hAnsi="Times New Roman"/>
                <w:b/>
                <w:bCs/>
                <w:sz w:val="20"/>
              </w:rPr>
              <w:t xml:space="preserve">REMARKS </w:t>
            </w: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(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Title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frame, key/legend, scale,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Draw a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ketch map and indicate the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 reading and 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interpreting a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 using the elements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</w:t>
            </w:r>
            <w:r w:rsidR="004C5493" w:rsidRPr="00ED2662">
              <w:rPr>
                <w:rFonts w:ascii="Times New Roman" w:eastAsia="Times New Roman" w:hAnsi="Times New Roman"/>
                <w:lang w:eastAsia="en-GB"/>
              </w:rPr>
              <w:t>map (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DE14C2" w:rsidRPr="00ED2662" w:rsidRDefault="00DE14C2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DE14C2" w:rsidRPr="003C5A98" w:rsidRDefault="00DE14C2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DE14C2" w:rsidRPr="00ED2662" w:rsidRDefault="00DE14C2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Title, frame, key/legend, scale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raw a sketch map and indicate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ractice reading and interpreting a map using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map (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4C5493" w:rsidRPr="003C5A98" w:rsidRDefault="004C5493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lements of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 map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key element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a map 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read and interpret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 the key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use of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daily life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in groups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 sketch map/wal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map/atlas/age-appropriat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map.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Title, frame, key/legend, scale,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pass)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elements of a map using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raw a sketch map and indicate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ractice reading and interpreting a map using the elemen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computer games in groups, on the elements of a map (digital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ps/atlas/wall maps)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actice, in groups, using different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ypes of maps to identify the </w:t>
            </w:r>
          </w:p>
          <w:p w:rsidR="004C5493" w:rsidRPr="003C5A98" w:rsidRDefault="004C5493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</w:t>
            </w:r>
          </w:p>
        </w:tc>
        <w:tc>
          <w:tcPr>
            <w:tcW w:w="144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we use map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ur daily lives?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-9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5493" w:rsidRPr="00ED2662" w:rsidRDefault="004C5493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4C5493" w:rsidRPr="00ED2662" w:rsidRDefault="004C5493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74F68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ion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osi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ze of Kenya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lo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position of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describ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position of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in relation to her neighbour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state the size of Keny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quare kilometres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n atlas/appropriate media i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roups, to identify the position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Kenya in relation to 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er neighbou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ppropriate media in pairs, to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lay games on locating places on a map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br/>
              <w:t xml:space="preserve">Find out the size of Kenya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using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share in clas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dicat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the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ize in square Kilometres.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rite an essay on Kenya and her </w:t>
            </w:r>
          </w:p>
          <w:p w:rsidR="00774F68" w:rsidRPr="003C5A98" w:rsidRDefault="00774F68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neighbours</w:t>
            </w:r>
          </w:p>
        </w:tc>
        <w:tc>
          <w:tcPr>
            <w:tcW w:w="144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would you give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location and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posi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of Kenya?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74F68" w:rsidRPr="00ED2662" w:rsidRDefault="00774F6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74F68" w:rsidRPr="00ED2662" w:rsidRDefault="00774F6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the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9-14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appreciate the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eatures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physical features in 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physical features in Kenya on a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p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appreciate the physical features found in Kenya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lore the immediate environment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identify the physical featur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groups, and identify physical features found 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Relief and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rainage)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the main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physical features in Kenya using a sketch map/ atla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 map of Kenya and locate the main 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llect and display maps/pic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owing the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physical features </w:t>
            </w:r>
          </w:p>
          <w:p w:rsidR="007054ED" w:rsidRPr="003C5A98" w:rsidRDefault="007054ED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Kenya</w:t>
            </w:r>
          </w:p>
        </w:tc>
        <w:tc>
          <w:tcPr>
            <w:tcW w:w="144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here are the main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hysical featur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ound i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untry?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054ED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054ED" w:rsidRPr="00ED2662" w:rsidRDefault="007054E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7054ED" w:rsidRPr="00ED2662" w:rsidRDefault="007054E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4</w:t>
            </w: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ke oral phras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at giv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description of weather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ind out the meaning of climate using appropriate medi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in pairs the differenc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etween weather and climate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 with pe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, pair and share on elements of </w:t>
            </w:r>
          </w:p>
          <w:p w:rsidR="001D276A" w:rsidRPr="003C5A98" w:rsidRDefault="001D276A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weather</w:t>
            </w: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15-2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Find out from relevant sources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lements of weather and write dow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y poin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ocate in pairs,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using appropri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dia/ a map of Kenya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22-3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limate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distinguish betwee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eather and climat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identify elements of weather i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locate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scrib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ppreciate the different climatic regions in Kenya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the characteristic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the main climatic regions in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lay age-appropriate games on th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ain climatic regions in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ing appropriate medi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odel in groups a map of Kenya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owing the main climatic reg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display in class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weathe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nditions do we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xperience in our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environmen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070" w:type="dxa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al objec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net 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</w:t>
            </w:r>
          </w:p>
          <w:p w:rsidR="00D255D5" w:rsidRPr="00ED2662" w:rsidRDefault="00D255D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1D276A" w:rsidRPr="00ED2662" w:rsidRDefault="00D255D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22-31</w:t>
            </w:r>
          </w:p>
        </w:tc>
        <w:tc>
          <w:tcPr>
            <w:tcW w:w="1800" w:type="dxa"/>
            <w:gridSpan w:val="2"/>
            <w:shd w:val="clear" w:color="auto" w:fill="auto"/>
          </w:tcPr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1D276A" w:rsidRPr="00ED2662" w:rsidRDefault="001D276A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:rsidR="001D276A" w:rsidRPr="00ED2662" w:rsidRDefault="001D276A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5A98" w:rsidRPr="00ED2662" w:rsidTr="003C5A98">
        <w:tc>
          <w:tcPr>
            <w:tcW w:w="563" w:type="dxa"/>
            <w:shd w:val="clear" w:color="auto" w:fill="auto"/>
          </w:tcPr>
          <w:p w:rsidR="003C5A98" w:rsidRPr="00ED2662" w:rsidRDefault="003C5A9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5</w:t>
            </w:r>
          </w:p>
        </w:tc>
        <w:tc>
          <w:tcPr>
            <w:tcW w:w="14850" w:type="dxa"/>
            <w:gridSpan w:val="11"/>
            <w:shd w:val="clear" w:color="auto" w:fill="auto"/>
          </w:tcPr>
          <w:p w:rsidR="003C5A98" w:rsidRPr="00ED2662" w:rsidRDefault="003C5A98" w:rsidP="003C5A9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Mid-term</w:t>
            </w: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,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he learner should be able to;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care for 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earners are guided to: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 individually and share in pairs 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main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Kenya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Museums,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onuments, Cultural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entres and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istorical buildings)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Use a map of Kenya, in groups, to locate some of 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could we care for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FE0E67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7E7B2D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7E7B2D" w:rsidRPr="00ED2662" w:rsidRDefault="007E7B2D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7E7B2D" w:rsidRPr="00ED2662" w:rsidRDefault="007E7B2D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care for 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velop communication messag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importance of caring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historic built environments in Kenya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could we care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TURAL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y the end of the sub strand, the learner should 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Kenya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locate the main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 on a map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explain the importance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caring for historic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uilt environmen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d)care for 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isit a nearby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 and write a report after he visit/visit a museum to learn about the past and write a repor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articipate in caring for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nvironments within the locality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could we care fo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historic built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vironments in our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country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etted digital resources,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Worksheets, Activity shee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rtefac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useum, Monuments, Cultural and historic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it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Newspaper cut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Librari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Display board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2-38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the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4C3AE8" w:rsidRPr="00ED2662" w:rsidRDefault="004C3AE8" w:rsidP="003C5A98">
            <w:pPr>
              <w:spacing w:after="0" w:line="240" w:lineRule="auto"/>
              <w:ind w:right="-156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rners are guided to: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rainstorm in groups, the meaning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frican traditional 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pair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thods of instruction use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African traditional education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uch a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narrative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ories, songs,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iddles and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verb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View video tapes/listen to narratives,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ories/observe pictures on aspects of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frican traditional education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mmunity?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4C3AE8" w:rsidRPr="00ED2662" w:rsidRDefault="004C3AE8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4C3AE8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>-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>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4C3AE8" w:rsidRPr="00ED2662" w:rsidRDefault="004C3AE8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) explain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ngage with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 resourc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rs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methods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, in groups, the 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education in promoting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values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community?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>-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t>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ulture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ocial Organizatio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ltur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) identify methods of 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romoting valu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design posters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struction used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duc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apply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promoting value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Give a summary of an aspect of 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education and share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formatio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in class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ind ou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from parents/guardians the method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f instruction used in African 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an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lass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sign posters in groups, on method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struction use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in African Traditional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fric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raditiona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duc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romote value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ur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community?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55-63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earners are guided to: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ink, pair and share the 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the order of administratio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chool.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raw and display in class the 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ucture of the 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FE0E67" w:rsidRPr="00ED2662" w:rsidRDefault="00FE0E67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ate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 using digital /print media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 play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Share with parents or guardia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n th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uti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f school administrators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FE0E67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chool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Administration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state duties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draw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ucture of the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monstrate support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o the work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eaders in 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 play duties of administrative leaders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Share with parents or guardian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n the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uti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of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school administrators.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hat is the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mportance of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aving a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dministrative structure in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school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FE0E67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  <w:r w:rsidR="00FE0E67" w:rsidRPr="00ED2662">
              <w:rPr>
                <w:rFonts w:ascii="Times New Roman" w:eastAsia="Times New Roman" w:hAnsi="Times New Roman"/>
                <w:lang w:eastAsia="en-GB"/>
              </w:rPr>
              <w:t xml:space="preserve"> Our lives today social studies page</w:t>
            </w:r>
          </w:p>
          <w:p w:rsidR="00DB1325" w:rsidRPr="003C5A98" w:rsidRDefault="00FE0E67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63-69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DB1325" w:rsidRPr="00ED2662" w:rsidRDefault="00DB1325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DB1325" w:rsidRPr="00ED2662" w:rsidRDefault="00DB1325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9</w:t>
            </w: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POPULATIO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earners are guided to: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Work in groups to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rainstorm on languag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roups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dentify the language groups in Kenya using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gital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resourc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/Appropriate medi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(Nilotic,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ushitic, Bantu, Asians and Europeans)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n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hare their findings in clas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ind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ut African stories on origin of variou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in Kenya and report back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to the class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b) Teacher 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rPr>
          <w:trHeight w:val="5840"/>
        </w:trPr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2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are experiences on how people depend 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ach other in the community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iscuss in groups how language groups in Kenya depend on each other and write dow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h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main poin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hare experiences in class o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.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9D5C44" w:rsidRPr="003C5A98" w:rsidRDefault="00727E61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) Teacher 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ED2662" w:rsidRPr="00ED2662" w:rsidTr="003C5A98">
        <w:tc>
          <w:tcPr>
            <w:tcW w:w="563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3</w:t>
            </w:r>
          </w:p>
        </w:tc>
        <w:tc>
          <w:tcPr>
            <w:tcW w:w="153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OPLE AND 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POPULATIO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N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6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By the end of the sub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strand, the learner should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be able to;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identify the main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expla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how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language groups depend on each other in 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) explain the benefits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terdependence of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Kenya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develop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communicatio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messages on the benefits interdependence of language groups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Kenya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e) desire to liv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peacefully with </w:t>
            </w:r>
          </w:p>
          <w:p w:rsidR="009D5C44" w:rsidRPr="003C5A98" w:rsidRDefault="009D5C44" w:rsidP="003C5A98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thers</w:t>
            </w:r>
          </w:p>
        </w:tc>
        <w:tc>
          <w:tcPr>
            <w:tcW w:w="252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Role-play interdependence of language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groups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 in Kenya.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evelop in groups, communication messag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on the benefits of interdependence of language 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in Kenya and post them in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strategic places in school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How do different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anguage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group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proofErr w:type="gramStart"/>
            <w:r w:rsidRPr="00ED2662">
              <w:rPr>
                <w:rFonts w:ascii="Times New Roman" w:eastAsia="Times New Roman" w:hAnsi="Times New Roman"/>
                <w:lang w:eastAsia="en-GB"/>
              </w:rPr>
              <w:t>interact</w:t>
            </w:r>
            <w:proofErr w:type="gramEnd"/>
            <w:r w:rsidRPr="00ED2662">
              <w:rPr>
                <w:rFonts w:ascii="Times New Roman" w:eastAsia="Times New Roman" w:hAnsi="Times New Roman"/>
                <w:lang w:eastAsia="en-GB"/>
              </w:rPr>
              <w:t>?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2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Local and extended environmen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Map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Photographs, pictures and painting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Flash cards and poster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TV/video/films/slides/ Internet 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Live Radio Broadcast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Vetted digital resources, educational computer game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Approved textbooks and other printed resource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sym w:font="Symbol" w:char="F0B7"/>
            </w:r>
            <w:r w:rsidRPr="00ED2662">
              <w:rPr>
                <w:rFonts w:ascii="Times New Roman" w:eastAsia="Times New Roman" w:hAnsi="Times New Roman"/>
                <w:lang w:eastAsia="en-GB"/>
              </w:rPr>
              <w:t>Resource persons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Our lives today social studies page</w:t>
            </w:r>
          </w:p>
          <w:p w:rsidR="00727E61" w:rsidRPr="00ED2662" w:rsidRDefault="00727E61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39-47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40" w:type="dxa"/>
            <w:gridSpan w:val="2"/>
            <w:shd w:val="clear" w:color="auto" w:fill="auto"/>
          </w:tcPr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 xml:space="preserve">a) Oral Questions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b) Teacher </w:t>
            </w:r>
            <w:r w:rsidRPr="00ED2662">
              <w:rPr>
                <w:rFonts w:ascii="Times New Roman" w:eastAsia="Times New Roman" w:hAnsi="Times New Roman"/>
                <w:lang w:eastAsia="en-GB"/>
              </w:rPr>
              <w:lastRenderedPageBreak/>
              <w:t>made test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c)Observation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 xml:space="preserve">d)Project Work 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e) Anecdotal Records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f) Checklist</w:t>
            </w:r>
          </w:p>
          <w:p w:rsidR="009D5C44" w:rsidRPr="00ED2662" w:rsidRDefault="009D5C44" w:rsidP="00ED266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/>
                <w:lang w:eastAsia="en-GB"/>
              </w:rPr>
            </w:pPr>
            <w:r w:rsidRPr="00ED2662">
              <w:rPr>
                <w:rFonts w:ascii="Times New Roman" w:eastAsia="Times New Roman" w:hAnsi="Times New Roman"/>
                <w:lang w:eastAsia="en-GB"/>
              </w:rPr>
              <w:t>g) Portfolio</w:t>
            </w:r>
          </w:p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auto"/>
          </w:tcPr>
          <w:p w:rsidR="009D5C44" w:rsidRPr="00ED2662" w:rsidRDefault="009D5C44" w:rsidP="00ED2662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5A98" w:rsidRPr="00ED2662" w:rsidTr="003C5A98">
        <w:tc>
          <w:tcPr>
            <w:tcW w:w="563" w:type="dxa"/>
            <w:shd w:val="clear" w:color="auto" w:fill="auto"/>
          </w:tcPr>
          <w:p w:rsidR="003C5A98" w:rsidRPr="00ED2662" w:rsidRDefault="003C5A98" w:rsidP="00ED2662">
            <w:pPr>
              <w:spacing w:after="0" w:line="240" w:lineRule="auto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</w:rPr>
              <w:t>10</w:t>
            </w:r>
          </w:p>
        </w:tc>
        <w:tc>
          <w:tcPr>
            <w:tcW w:w="14850" w:type="dxa"/>
            <w:gridSpan w:val="11"/>
            <w:shd w:val="clear" w:color="auto" w:fill="auto"/>
          </w:tcPr>
          <w:p w:rsidR="003C5A98" w:rsidRPr="00ED2662" w:rsidRDefault="003C5A98" w:rsidP="003C5A9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D2662">
              <w:rPr>
                <w:rFonts w:ascii="Times New Roman" w:hAnsi="Times New Roman"/>
                <w:b/>
                <w:bCs/>
                <w:sz w:val="24"/>
                <w:szCs w:val="24"/>
              </w:rPr>
              <w:t>END OF TERM EXAMS</w:t>
            </w:r>
          </w:p>
        </w:tc>
      </w:tr>
    </w:tbl>
    <w:p w:rsidR="00DE14C2" w:rsidRPr="00ED2662" w:rsidRDefault="00DE14C2" w:rsidP="00FD4A49">
      <w:pPr>
        <w:spacing w:line="240" w:lineRule="auto"/>
        <w:rPr>
          <w:rFonts w:ascii="Times New Roman" w:hAnsi="Times New Roman"/>
        </w:rPr>
      </w:pPr>
    </w:p>
    <w:sectPr w:rsidR="00DE14C2" w:rsidRPr="00ED2662" w:rsidSect="003C5A98">
      <w:pgSz w:w="15840" w:h="12240" w:orient="landscape"/>
      <w:pgMar w:top="18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zI0NLI0NjAxtjRW0lEKTi0uzszPAykwrAUAbQTXgywAAAA="/>
  </w:docVars>
  <w:rsids>
    <w:rsidRoot w:val="00DE14C2"/>
    <w:rsid w:val="001D276A"/>
    <w:rsid w:val="003634B6"/>
    <w:rsid w:val="003C5A98"/>
    <w:rsid w:val="004C3AE8"/>
    <w:rsid w:val="004C5493"/>
    <w:rsid w:val="007054ED"/>
    <w:rsid w:val="00727E61"/>
    <w:rsid w:val="00774F68"/>
    <w:rsid w:val="007E7B2D"/>
    <w:rsid w:val="009D5C44"/>
    <w:rsid w:val="00A72B35"/>
    <w:rsid w:val="00D255D5"/>
    <w:rsid w:val="00DB1325"/>
    <w:rsid w:val="00DE14C2"/>
    <w:rsid w:val="00ED2662"/>
    <w:rsid w:val="00FD4A49"/>
    <w:rsid w:val="00FE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2AF94C-3101-4207-9F34-70C231117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14C2"/>
    <w:pPr>
      <w:spacing w:after="160" w:line="25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14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14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8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9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7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1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3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4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4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3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4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4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6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6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4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4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6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9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1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4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5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7090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0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97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1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2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99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1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0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3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1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7069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8600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14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87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17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3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6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0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6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1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4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8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2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1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2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5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6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7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0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9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5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9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2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8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1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0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0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2593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738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61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1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8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86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6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2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24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2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6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0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4165</Words>
  <Characters>23741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ES</dc:creator>
  <cp:lastModifiedBy>ngugisteve</cp:lastModifiedBy>
  <cp:revision>5</cp:revision>
  <dcterms:created xsi:type="dcterms:W3CDTF">2021-07-18T13:43:00Z</dcterms:created>
  <dcterms:modified xsi:type="dcterms:W3CDTF">2023-01-16T21:55:00Z</dcterms:modified>
</cp:coreProperties>
</file>